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4658" w:tblpY="-949"/>
        <w:tblW w:w="7509" w:type="dxa"/>
        <w:tblLook w:val="04A0" w:firstRow="1" w:lastRow="0" w:firstColumn="1" w:lastColumn="0" w:noHBand="0" w:noVBand="1"/>
      </w:tblPr>
      <w:tblGrid>
        <w:gridCol w:w="7509"/>
      </w:tblGrid>
      <w:tr w:rsidR="0007399E" w:rsidRPr="00D46009" w14:paraId="66C07741" w14:textId="77777777" w:rsidTr="0007399E">
        <w:trPr>
          <w:trHeight w:val="99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66F17" w14:textId="77777777" w:rsidR="0007399E" w:rsidRPr="000453B5" w:rsidRDefault="0007399E" w:rsidP="0007399E">
            <w:pPr>
              <w:spacing w:after="0" w:line="240" w:lineRule="auto"/>
              <w:contextualSpacing/>
              <w:jc w:val="center"/>
              <w:rPr>
                <w:rFonts w:eastAsia="Times New Roman" w:cs="Narkisim"/>
                <w:b/>
                <w:smallCaps/>
                <w:sz w:val="92"/>
                <w:szCs w:val="92"/>
              </w:rPr>
            </w:pPr>
            <w:bookmarkStart w:id="0" w:name="OLE_LINK1"/>
            <w:r w:rsidRPr="000453B5">
              <w:rPr>
                <w:rFonts w:eastAsia="Times New Roman" w:cs="Narkisim"/>
                <w:b/>
                <w:smallCaps/>
                <w:sz w:val="92"/>
                <w:szCs w:val="92"/>
              </w:rPr>
              <w:t>Summary Sheet</w:t>
            </w:r>
          </w:p>
        </w:tc>
      </w:tr>
      <w:tr w:rsidR="0007399E" w:rsidRPr="001E55FE" w14:paraId="604CFD68" w14:textId="77777777" w:rsidTr="0007399E">
        <w:trPr>
          <w:trHeight w:val="10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BF7C5" w14:textId="77777777" w:rsidR="0007399E" w:rsidRPr="000453B5" w:rsidRDefault="0007399E" w:rsidP="0007399E">
            <w:pPr>
              <w:spacing w:after="0" w:line="240" w:lineRule="auto"/>
              <w:contextualSpacing/>
              <w:jc w:val="center"/>
              <w:rPr>
                <w:rFonts w:eastAsia="Times New Roman" w:cs="Narkisim"/>
                <w:b/>
                <w:smallCaps/>
                <w:sz w:val="72"/>
                <w:szCs w:val="60"/>
              </w:rPr>
            </w:pPr>
            <w:r w:rsidRPr="000453B5">
              <w:rPr>
                <w:rFonts w:eastAsia="Times New Roman" w:cs="Narkisim"/>
                <w:b/>
                <w:smallCaps/>
                <w:sz w:val="56"/>
                <w:szCs w:val="60"/>
              </w:rPr>
              <w:t>Dakota Cabinetry, Inc.</w:t>
            </w:r>
          </w:p>
        </w:tc>
      </w:tr>
      <w:tr w:rsidR="0007399E" w:rsidRPr="001E55FE" w14:paraId="6603084E" w14:textId="77777777" w:rsidTr="0007399E">
        <w:trPr>
          <w:trHeight w:val="84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26B82" w14:textId="0A7D7DF0" w:rsidR="0007399E" w:rsidRPr="000453B5" w:rsidRDefault="0007399E" w:rsidP="0007399E">
            <w:pPr>
              <w:spacing w:after="0" w:line="240" w:lineRule="auto"/>
              <w:contextualSpacing/>
              <w:jc w:val="center"/>
              <w:rPr>
                <w:rFonts w:eastAsia="Times New Roman" w:cs="Narkisim"/>
                <w:b/>
                <w:sz w:val="68"/>
                <w:szCs w:val="68"/>
              </w:rPr>
            </w:pPr>
            <w:r w:rsidRPr="000453B5">
              <w:rPr>
                <w:rFonts w:eastAsia="Times New Roman" w:cs="Narkisim"/>
                <w:b/>
                <w:sz w:val="68"/>
                <w:szCs w:val="68"/>
              </w:rPr>
              <w:fldChar w:fldCharType="begin"/>
            </w:r>
            <w:r w:rsidRPr="000453B5">
              <w:rPr>
                <w:rFonts w:eastAsia="Times New Roman" w:cs="Narkisim"/>
                <w:b/>
                <w:sz w:val="68"/>
                <w:szCs w:val="68"/>
              </w:rPr>
              <w:instrText xml:space="preserve"> DATE \@ "M/d/yyyy" </w:instrText>
            </w:r>
            <w:r w:rsidRPr="000453B5">
              <w:rPr>
                <w:rFonts w:eastAsia="Times New Roman" w:cs="Narkisim"/>
                <w:b/>
                <w:sz w:val="68"/>
                <w:szCs w:val="68"/>
              </w:rPr>
              <w:fldChar w:fldCharType="separate"/>
            </w:r>
            <w:r w:rsidR="000453B5">
              <w:rPr>
                <w:rFonts w:eastAsia="Times New Roman" w:cs="Narkisim"/>
                <w:b/>
                <w:noProof/>
                <w:sz w:val="68"/>
                <w:szCs w:val="68"/>
              </w:rPr>
              <w:t>8/11/2017</w:t>
            </w:r>
            <w:r w:rsidRPr="000453B5">
              <w:rPr>
                <w:rFonts w:eastAsia="Times New Roman" w:cs="Narkisim"/>
                <w:b/>
                <w:sz w:val="68"/>
                <w:szCs w:val="68"/>
              </w:rPr>
              <w:fldChar w:fldCharType="end"/>
            </w:r>
          </w:p>
        </w:tc>
      </w:tr>
    </w:tbl>
    <w:p w14:paraId="1D628D60" w14:textId="77777777" w:rsidR="001F51C1" w:rsidRPr="000453B5" w:rsidRDefault="001F51C1" w:rsidP="00C07BDF">
      <w:pPr>
        <w:spacing w:after="0" w:line="240" w:lineRule="auto"/>
        <w:contextualSpacing/>
        <w:rPr>
          <w:sz w:val="44"/>
          <w:szCs w:val="36"/>
        </w:rPr>
      </w:pPr>
    </w:p>
    <w:p w14:paraId="68D66B12" w14:textId="77777777" w:rsidR="00C568A7" w:rsidRPr="000453B5" w:rsidRDefault="00C568A7" w:rsidP="00C07BDF">
      <w:pPr>
        <w:spacing w:after="0" w:line="240" w:lineRule="auto"/>
        <w:contextualSpacing/>
        <w:rPr>
          <w:sz w:val="44"/>
          <w:szCs w:val="36"/>
        </w:rPr>
      </w:pPr>
    </w:p>
    <w:p w14:paraId="04D69185" w14:textId="77777777" w:rsidR="00EC40F1" w:rsidRPr="000453B5" w:rsidRDefault="00CC2EE2" w:rsidP="00C07BDF">
      <w:pPr>
        <w:spacing w:after="0" w:line="240" w:lineRule="auto"/>
        <w:contextualSpacing/>
        <w:rPr>
          <w:sz w:val="44"/>
          <w:szCs w:val="36"/>
        </w:rPr>
      </w:pPr>
      <w:r w:rsidRPr="000453B5">
        <w:rPr>
          <w:sz w:val="44"/>
          <w:szCs w:val="36"/>
        </w:rPr>
        <w:tab/>
      </w:r>
      <w:r w:rsidRPr="000453B5">
        <w:rPr>
          <w:sz w:val="44"/>
          <w:szCs w:val="36"/>
        </w:rPr>
        <w:tab/>
      </w:r>
      <w:r w:rsidRPr="000453B5">
        <w:rPr>
          <w:sz w:val="44"/>
          <w:szCs w:val="36"/>
        </w:rPr>
        <w:tab/>
      </w:r>
      <w:r w:rsidRPr="000453B5">
        <w:rPr>
          <w:sz w:val="44"/>
          <w:szCs w:val="36"/>
        </w:rPr>
        <w:tab/>
      </w:r>
      <w:r w:rsidRPr="000453B5">
        <w:rPr>
          <w:sz w:val="44"/>
          <w:szCs w:val="36"/>
        </w:rPr>
        <w:tab/>
      </w:r>
      <w:r w:rsidRPr="000453B5">
        <w:rPr>
          <w:sz w:val="44"/>
          <w:szCs w:val="36"/>
        </w:rPr>
        <w:tab/>
      </w:r>
      <w:r w:rsidRPr="000453B5">
        <w:rPr>
          <w:sz w:val="44"/>
          <w:szCs w:val="36"/>
        </w:rPr>
        <w:tab/>
      </w:r>
      <w:r w:rsidRPr="000453B5">
        <w:rPr>
          <w:sz w:val="44"/>
          <w:szCs w:val="36"/>
        </w:rPr>
        <w:tab/>
      </w:r>
      <w:r w:rsidRPr="000453B5">
        <w:rPr>
          <w:sz w:val="44"/>
          <w:szCs w:val="36"/>
        </w:rPr>
        <w:tab/>
      </w:r>
    </w:p>
    <w:p w14:paraId="10897E92" w14:textId="3B25B89F" w:rsidR="006D336B" w:rsidRPr="000453B5" w:rsidRDefault="006D336B" w:rsidP="001C34E5">
      <w:pPr>
        <w:pStyle w:val="Heading4"/>
        <w:spacing w:line="240" w:lineRule="auto"/>
        <w:contextualSpacing/>
        <w:rPr>
          <w:rStyle w:val="IntenseReference"/>
          <w:rFonts w:asciiTheme="minorHAnsi" w:hAnsiTheme="minorHAnsi"/>
          <w:sz w:val="56"/>
          <w:szCs w:val="40"/>
        </w:rPr>
      </w:pPr>
    </w:p>
    <w:p w14:paraId="79F93DDB" w14:textId="3A2A505C" w:rsidR="00E07440" w:rsidRPr="002568D9" w:rsidRDefault="001C34E5" w:rsidP="002568D9">
      <w:pPr>
        <w:pStyle w:val="Heading4"/>
        <w:spacing w:line="240" w:lineRule="auto"/>
        <w:contextualSpacing/>
        <w:rPr>
          <w:rStyle w:val="IntenseReference"/>
          <w:rFonts w:asciiTheme="minorHAnsi" w:hAnsiTheme="minorHAnsi"/>
          <w:sz w:val="48"/>
          <w:szCs w:val="48"/>
          <w:u w:val="none"/>
        </w:rPr>
      </w:pPr>
      <w:r w:rsidRPr="000453B5">
        <w:rPr>
          <w:rStyle w:val="IntenseReference"/>
          <w:rFonts w:asciiTheme="minorHAnsi" w:hAnsiTheme="minorHAnsi"/>
          <w:sz w:val="56"/>
          <w:szCs w:val="40"/>
        </w:rPr>
        <w:t>date</w:t>
      </w:r>
      <w:r w:rsidRPr="000453B5">
        <w:rPr>
          <w:rStyle w:val="IntenseReference"/>
          <w:rFonts w:asciiTheme="minorHAnsi" w:hAnsiTheme="minorHAnsi"/>
          <w:sz w:val="56"/>
          <w:szCs w:val="40"/>
        </w:rPr>
        <w:tab/>
        <w:t>to be picked up</w:t>
      </w:r>
      <w:r w:rsidRPr="000453B5">
        <w:rPr>
          <w:rStyle w:val="IntenseReference"/>
          <w:rFonts w:asciiTheme="minorHAnsi" w:hAnsiTheme="minorHAnsi"/>
          <w:sz w:val="56"/>
          <w:szCs w:val="40"/>
        </w:rPr>
        <w:tab/>
      </w:r>
      <w:r w:rsidRPr="000453B5">
        <w:rPr>
          <w:rStyle w:val="IntenseReference"/>
          <w:rFonts w:asciiTheme="minorHAnsi" w:hAnsiTheme="minorHAnsi"/>
          <w:sz w:val="56"/>
          <w:szCs w:val="40"/>
        </w:rPr>
        <w:tab/>
        <w:t>project</w:t>
      </w:r>
      <w:r w:rsidRPr="000453B5">
        <w:rPr>
          <w:rStyle w:val="IntenseReference"/>
          <w:rFonts w:asciiTheme="minorHAnsi" w:hAnsiTheme="minorHAnsi"/>
          <w:sz w:val="56"/>
          <w:szCs w:val="40"/>
        </w:rPr>
        <w:tab/>
      </w:r>
      <w:r w:rsidRPr="000453B5">
        <w:rPr>
          <w:rStyle w:val="IntenseReference"/>
          <w:rFonts w:asciiTheme="minorHAnsi" w:hAnsiTheme="minorHAnsi"/>
          <w:sz w:val="56"/>
          <w:szCs w:val="40"/>
        </w:rPr>
        <w:tab/>
        <w:t>location</w:t>
      </w:r>
      <w:r w:rsidRPr="000453B5">
        <w:rPr>
          <w:rStyle w:val="IntenseReference"/>
          <w:rFonts w:asciiTheme="minorHAnsi" w:hAnsiTheme="minorHAnsi"/>
          <w:sz w:val="56"/>
          <w:szCs w:val="40"/>
        </w:rPr>
        <w:tab/>
      </w:r>
      <w:r w:rsidRPr="000453B5">
        <w:rPr>
          <w:rStyle w:val="IntenseReference"/>
          <w:rFonts w:asciiTheme="minorHAnsi" w:hAnsiTheme="minorHAnsi"/>
          <w:sz w:val="56"/>
          <w:szCs w:val="40"/>
        </w:rPr>
        <w:tab/>
      </w:r>
      <w:r w:rsidRPr="000453B5">
        <w:rPr>
          <w:rStyle w:val="IntenseReference"/>
          <w:rFonts w:asciiTheme="minorHAnsi" w:hAnsiTheme="minorHAnsi"/>
          <w:sz w:val="44"/>
          <w:szCs w:val="40"/>
        </w:rPr>
        <w:t>measured</w:t>
      </w:r>
      <w:r w:rsidRPr="000453B5">
        <w:rPr>
          <w:i/>
          <w:smallCaps/>
          <w:sz w:val="40"/>
          <w:szCs w:val="42"/>
        </w:rPr>
        <w:t xml:space="preserve"> </w:t>
      </w:r>
      <w:r w:rsidR="00562626" w:rsidRPr="000453B5">
        <w:rPr>
          <w:smallCaps/>
          <w:sz w:val="36"/>
          <w:szCs w:val="48"/>
        </w:rPr>
        <w:t>7/28</w:t>
      </w:r>
      <w:r w:rsidRPr="000453B5">
        <w:rPr>
          <w:smallCaps/>
          <w:sz w:val="36"/>
          <w:szCs w:val="48"/>
        </w:rPr>
        <w:t>/17</w:t>
      </w:r>
      <w:r w:rsidRPr="000453B5">
        <w:rPr>
          <w:smallCaps/>
          <w:sz w:val="44"/>
          <w:szCs w:val="48"/>
        </w:rPr>
        <w:tab/>
      </w:r>
      <w:r w:rsidRPr="000453B5">
        <w:rPr>
          <w:i/>
          <w:smallCaps/>
          <w:sz w:val="48"/>
          <w:szCs w:val="48"/>
        </w:rPr>
        <w:tab/>
      </w:r>
      <w:r w:rsidRPr="000453B5">
        <w:rPr>
          <w:i/>
          <w:smallCaps/>
          <w:sz w:val="48"/>
          <w:szCs w:val="48"/>
        </w:rPr>
        <w:tab/>
        <w:t>X</w:t>
      </w:r>
      <w:r w:rsidRPr="000453B5">
        <w:rPr>
          <w:i/>
          <w:smallCaps/>
          <w:sz w:val="48"/>
          <w:szCs w:val="48"/>
        </w:rPr>
        <w:tab/>
      </w:r>
      <w:r w:rsidRPr="000453B5">
        <w:rPr>
          <w:i/>
          <w:smallCaps/>
          <w:sz w:val="48"/>
          <w:szCs w:val="48"/>
        </w:rPr>
        <w:tab/>
      </w:r>
      <w:r w:rsidRPr="000453B5">
        <w:rPr>
          <w:i/>
          <w:smallCaps/>
          <w:sz w:val="48"/>
          <w:szCs w:val="48"/>
        </w:rPr>
        <w:tab/>
      </w:r>
      <w:r w:rsidRPr="000453B5">
        <w:rPr>
          <w:i/>
          <w:smallCaps/>
          <w:sz w:val="48"/>
          <w:szCs w:val="48"/>
        </w:rPr>
        <w:tab/>
        <w:t>X</w:t>
      </w:r>
      <w:r w:rsidRPr="000453B5">
        <w:rPr>
          <w:i/>
          <w:smallCaps/>
          <w:sz w:val="48"/>
          <w:szCs w:val="48"/>
        </w:rPr>
        <w:tab/>
      </w:r>
      <w:r w:rsidRPr="000453B5">
        <w:rPr>
          <w:i/>
          <w:smallCaps/>
          <w:sz w:val="48"/>
          <w:szCs w:val="48"/>
        </w:rPr>
        <w:tab/>
      </w:r>
      <w:r w:rsidRPr="000453B5">
        <w:rPr>
          <w:i/>
          <w:smallCaps/>
          <w:sz w:val="48"/>
          <w:szCs w:val="48"/>
        </w:rPr>
        <w:tab/>
      </w:r>
      <w:r w:rsidRPr="000453B5">
        <w:rPr>
          <w:i/>
          <w:smallCaps/>
          <w:sz w:val="48"/>
          <w:szCs w:val="48"/>
        </w:rPr>
        <w:tab/>
        <w:t>X</w:t>
      </w:r>
      <w:r w:rsidRPr="000453B5">
        <w:rPr>
          <w:i/>
          <w:smallCaps/>
          <w:sz w:val="48"/>
          <w:szCs w:val="48"/>
        </w:rPr>
        <w:tab/>
      </w:r>
      <w:r w:rsidRPr="000453B5">
        <w:rPr>
          <w:i/>
          <w:smallCaps/>
          <w:sz w:val="48"/>
          <w:szCs w:val="48"/>
        </w:rPr>
        <w:tab/>
      </w:r>
      <w:r w:rsidRPr="000453B5">
        <w:rPr>
          <w:i/>
          <w:smallCaps/>
          <w:sz w:val="48"/>
          <w:szCs w:val="48"/>
        </w:rPr>
        <w:tab/>
      </w:r>
      <w:r w:rsidRPr="000453B5">
        <w:rPr>
          <w:i/>
          <w:smallCaps/>
          <w:sz w:val="48"/>
          <w:szCs w:val="48"/>
        </w:rPr>
        <w:tab/>
        <w:t>X</w:t>
      </w:r>
      <w:bookmarkEnd w:id="0"/>
    </w:p>
    <w:p w14:paraId="1FCB269C" w14:textId="31288168" w:rsidR="001C34E5" w:rsidRPr="000453B5" w:rsidRDefault="001C34E5" w:rsidP="001C34E5">
      <w:pPr>
        <w:spacing w:line="240" w:lineRule="auto"/>
        <w:rPr>
          <w:rStyle w:val="IntenseReference"/>
          <w:sz w:val="56"/>
          <w:szCs w:val="44"/>
        </w:rPr>
      </w:pPr>
      <w:r w:rsidRPr="000453B5">
        <w:rPr>
          <w:rStyle w:val="IntenseReference"/>
          <w:sz w:val="56"/>
          <w:szCs w:val="44"/>
        </w:rPr>
        <w:t xml:space="preserve">date    </w:t>
      </w:r>
      <w:r w:rsidRPr="000453B5">
        <w:rPr>
          <w:rStyle w:val="IntenseReference"/>
          <w:sz w:val="56"/>
          <w:szCs w:val="44"/>
        </w:rPr>
        <w:tab/>
        <w:t>to be measured</w:t>
      </w:r>
      <w:r w:rsidRPr="000453B5">
        <w:rPr>
          <w:rStyle w:val="IntenseReference"/>
          <w:sz w:val="56"/>
          <w:szCs w:val="44"/>
        </w:rPr>
        <w:tab/>
        <w:t xml:space="preserve"> </w:t>
      </w:r>
      <w:r w:rsidRPr="000453B5">
        <w:rPr>
          <w:rStyle w:val="IntenseReference"/>
          <w:sz w:val="56"/>
          <w:szCs w:val="44"/>
        </w:rPr>
        <w:tab/>
        <w:t>project</w:t>
      </w:r>
      <w:r w:rsidRPr="000453B5">
        <w:rPr>
          <w:rStyle w:val="IntenseReference"/>
          <w:sz w:val="56"/>
          <w:szCs w:val="44"/>
        </w:rPr>
        <w:tab/>
      </w:r>
      <w:r w:rsidRPr="000453B5">
        <w:rPr>
          <w:rStyle w:val="IntenseReference"/>
          <w:sz w:val="56"/>
          <w:szCs w:val="44"/>
        </w:rPr>
        <w:tab/>
        <w:t>location</w:t>
      </w:r>
      <w:r w:rsidRPr="000453B5">
        <w:rPr>
          <w:rStyle w:val="IntenseReference"/>
          <w:sz w:val="56"/>
          <w:szCs w:val="44"/>
        </w:rPr>
        <w:tab/>
        <w:t xml:space="preserve">   </w:t>
      </w:r>
      <w:r w:rsidRPr="000453B5">
        <w:rPr>
          <w:rStyle w:val="IntenseReference"/>
          <w:sz w:val="56"/>
          <w:szCs w:val="44"/>
        </w:rPr>
        <w:tab/>
      </w:r>
      <w:r w:rsidRPr="000453B5">
        <w:rPr>
          <w:rStyle w:val="IntenseReference"/>
          <w:sz w:val="44"/>
          <w:szCs w:val="44"/>
        </w:rPr>
        <w:t>status</w:t>
      </w:r>
      <w:r w:rsidRPr="000453B5">
        <w:rPr>
          <w:rStyle w:val="IntenseReference"/>
          <w:sz w:val="56"/>
          <w:szCs w:val="44"/>
        </w:rPr>
        <w:tab/>
        <w:t xml:space="preserve"> </w:t>
      </w:r>
    </w:p>
    <w:p w14:paraId="7D18B7DF" w14:textId="2421DF02" w:rsidR="00562626" w:rsidRPr="000453B5" w:rsidRDefault="00562626" w:rsidP="00D877C2">
      <w:pPr>
        <w:spacing w:line="240" w:lineRule="auto"/>
        <w:rPr>
          <w:rFonts w:asciiTheme="majorHAnsi" w:hAnsiTheme="majorHAnsi"/>
          <w:smallCaps/>
          <w:sz w:val="44"/>
          <w:szCs w:val="44"/>
        </w:rPr>
      </w:pPr>
      <w:r w:rsidRPr="000453B5">
        <w:rPr>
          <w:rFonts w:asciiTheme="majorHAnsi" w:hAnsiTheme="majorHAnsi"/>
          <w:smallCaps/>
          <w:sz w:val="36"/>
          <w:szCs w:val="44"/>
        </w:rPr>
        <w:t>7/18</w:t>
      </w:r>
      <w:r w:rsidR="001C34E5" w:rsidRPr="000453B5">
        <w:rPr>
          <w:rFonts w:asciiTheme="majorHAnsi" w:hAnsiTheme="majorHAnsi"/>
          <w:smallCaps/>
          <w:sz w:val="36"/>
          <w:szCs w:val="44"/>
        </w:rPr>
        <w:t>/17</w:t>
      </w:r>
      <w:r w:rsidRPr="000453B5">
        <w:rPr>
          <w:rFonts w:asciiTheme="majorHAnsi" w:hAnsiTheme="majorHAnsi"/>
          <w:smallCaps/>
          <w:sz w:val="40"/>
          <w:szCs w:val="44"/>
        </w:rPr>
        <w:tab/>
      </w:r>
      <w:r w:rsidRPr="000453B5">
        <w:rPr>
          <w:rFonts w:asciiTheme="majorHAnsi" w:hAnsiTheme="majorHAnsi"/>
          <w:smallCaps/>
          <w:sz w:val="44"/>
          <w:szCs w:val="44"/>
        </w:rPr>
        <w:t>Skovolt, Korey &amp; Aimee</w:t>
      </w:r>
      <w:r w:rsidRPr="000453B5">
        <w:rPr>
          <w:rFonts w:asciiTheme="majorHAnsi" w:hAnsiTheme="majorHAnsi"/>
          <w:smallCaps/>
          <w:sz w:val="44"/>
          <w:szCs w:val="44"/>
        </w:rPr>
        <w:tab/>
      </w:r>
      <w:r w:rsidRPr="002568D9">
        <w:rPr>
          <w:rFonts w:asciiTheme="majorHAnsi" w:hAnsiTheme="majorHAnsi"/>
          <w:smallCaps/>
          <w:sz w:val="40"/>
          <w:szCs w:val="44"/>
        </w:rPr>
        <w:t>Island</w:t>
      </w:r>
      <w:r w:rsidR="001C34E5" w:rsidRPr="002568D9">
        <w:rPr>
          <w:rFonts w:asciiTheme="majorHAnsi" w:hAnsiTheme="majorHAnsi"/>
          <w:smallCaps/>
          <w:sz w:val="40"/>
          <w:szCs w:val="44"/>
        </w:rPr>
        <w:tab/>
      </w:r>
      <w:r w:rsidR="001C34E5" w:rsidRPr="000453B5">
        <w:rPr>
          <w:rFonts w:asciiTheme="majorHAnsi" w:hAnsiTheme="majorHAnsi"/>
          <w:smallCaps/>
          <w:sz w:val="44"/>
          <w:szCs w:val="44"/>
        </w:rPr>
        <w:tab/>
      </w:r>
      <w:r w:rsidR="001C34E5" w:rsidRPr="000453B5">
        <w:rPr>
          <w:rFonts w:asciiTheme="majorHAnsi" w:hAnsiTheme="majorHAnsi"/>
          <w:smallCaps/>
          <w:sz w:val="44"/>
          <w:szCs w:val="44"/>
        </w:rPr>
        <w:tab/>
      </w:r>
      <w:r w:rsidRPr="000453B5">
        <w:rPr>
          <w:rFonts w:asciiTheme="majorHAnsi" w:hAnsiTheme="majorHAnsi"/>
          <w:smallCaps/>
          <w:sz w:val="44"/>
          <w:szCs w:val="44"/>
        </w:rPr>
        <w:t>Mooreton, ND</w:t>
      </w:r>
      <w:r w:rsidRPr="000453B5">
        <w:rPr>
          <w:rFonts w:asciiTheme="majorHAnsi" w:hAnsiTheme="majorHAnsi"/>
          <w:smallCaps/>
          <w:sz w:val="44"/>
          <w:szCs w:val="44"/>
        </w:rPr>
        <w:tab/>
      </w:r>
      <w:r w:rsidR="001C34E5" w:rsidRPr="000453B5">
        <w:rPr>
          <w:rFonts w:asciiTheme="majorHAnsi" w:hAnsiTheme="majorHAnsi"/>
          <w:smallCaps/>
          <w:sz w:val="44"/>
          <w:szCs w:val="44"/>
        </w:rPr>
        <w:t>TBM</w:t>
      </w:r>
      <w:r w:rsidRPr="000453B5">
        <w:rPr>
          <w:rFonts w:asciiTheme="majorHAnsi" w:hAnsiTheme="majorHAnsi"/>
          <w:smallCaps/>
          <w:sz w:val="44"/>
          <w:szCs w:val="44"/>
        </w:rPr>
        <w:t xml:space="preserve"> </w:t>
      </w:r>
    </w:p>
    <w:p w14:paraId="5DAEAA30" w14:textId="7C46E0BF" w:rsidR="00562626" w:rsidRPr="000453B5" w:rsidRDefault="00562626" w:rsidP="00562626">
      <w:pPr>
        <w:spacing w:line="240" w:lineRule="auto"/>
        <w:rPr>
          <w:rFonts w:asciiTheme="majorHAnsi" w:hAnsiTheme="majorHAnsi"/>
          <w:smallCaps/>
          <w:sz w:val="44"/>
          <w:szCs w:val="44"/>
        </w:rPr>
      </w:pPr>
      <w:r w:rsidRPr="000453B5">
        <w:rPr>
          <w:rFonts w:asciiTheme="majorHAnsi" w:hAnsiTheme="majorHAnsi"/>
          <w:smallCaps/>
          <w:sz w:val="36"/>
          <w:szCs w:val="44"/>
        </w:rPr>
        <w:t>7/28/17</w:t>
      </w:r>
      <w:r w:rsidRPr="000453B5">
        <w:rPr>
          <w:rFonts w:asciiTheme="majorHAnsi" w:hAnsiTheme="majorHAnsi"/>
          <w:smallCaps/>
          <w:sz w:val="44"/>
          <w:szCs w:val="44"/>
        </w:rPr>
        <w:tab/>
        <w:t>Hample, Kerry</w:t>
      </w:r>
      <w:r w:rsidRPr="000453B5">
        <w:rPr>
          <w:rFonts w:asciiTheme="majorHAnsi" w:hAnsiTheme="majorHAnsi"/>
          <w:smallCaps/>
          <w:sz w:val="44"/>
          <w:szCs w:val="44"/>
        </w:rPr>
        <w:tab/>
      </w:r>
      <w:r w:rsidRPr="000453B5">
        <w:rPr>
          <w:rFonts w:asciiTheme="majorHAnsi" w:hAnsiTheme="majorHAnsi"/>
          <w:smallCaps/>
          <w:sz w:val="44"/>
          <w:szCs w:val="44"/>
        </w:rPr>
        <w:tab/>
      </w:r>
      <w:r w:rsidRPr="000453B5">
        <w:rPr>
          <w:rFonts w:asciiTheme="majorHAnsi" w:hAnsiTheme="majorHAnsi"/>
          <w:smallCaps/>
          <w:sz w:val="44"/>
          <w:szCs w:val="44"/>
        </w:rPr>
        <w:tab/>
      </w:r>
      <w:r w:rsidRPr="002568D9">
        <w:rPr>
          <w:rFonts w:asciiTheme="majorHAnsi" w:hAnsiTheme="majorHAnsi"/>
          <w:smallCaps/>
          <w:sz w:val="40"/>
          <w:szCs w:val="44"/>
        </w:rPr>
        <w:t>Mixer Shelf</w:t>
      </w:r>
      <w:r w:rsidRPr="000453B5">
        <w:rPr>
          <w:rFonts w:asciiTheme="majorHAnsi" w:hAnsiTheme="majorHAnsi"/>
          <w:smallCaps/>
          <w:sz w:val="44"/>
          <w:szCs w:val="44"/>
        </w:rPr>
        <w:tab/>
      </w:r>
      <w:r w:rsidRPr="000453B5">
        <w:rPr>
          <w:rFonts w:asciiTheme="majorHAnsi" w:hAnsiTheme="majorHAnsi"/>
          <w:smallCaps/>
          <w:sz w:val="44"/>
          <w:szCs w:val="44"/>
        </w:rPr>
        <w:tab/>
        <w:t>Wahpeton, ND</w:t>
      </w:r>
      <w:r w:rsidRPr="000453B5">
        <w:rPr>
          <w:rFonts w:asciiTheme="majorHAnsi" w:hAnsiTheme="majorHAnsi"/>
          <w:smallCaps/>
          <w:sz w:val="44"/>
          <w:szCs w:val="44"/>
        </w:rPr>
        <w:tab/>
        <w:t>TBM</w:t>
      </w:r>
    </w:p>
    <w:p w14:paraId="4628ED02" w14:textId="31AC6865" w:rsidR="009745D0" w:rsidRPr="000453B5" w:rsidRDefault="009745D0" w:rsidP="00562626">
      <w:pPr>
        <w:spacing w:line="240" w:lineRule="auto"/>
        <w:rPr>
          <w:rFonts w:asciiTheme="majorHAnsi" w:hAnsiTheme="majorHAnsi"/>
          <w:smallCaps/>
          <w:sz w:val="44"/>
          <w:szCs w:val="44"/>
        </w:rPr>
      </w:pPr>
      <w:r w:rsidRPr="000453B5">
        <w:rPr>
          <w:rFonts w:asciiTheme="majorHAnsi" w:hAnsiTheme="majorHAnsi"/>
          <w:smallCaps/>
          <w:sz w:val="36"/>
          <w:szCs w:val="44"/>
        </w:rPr>
        <w:t>8/7/17</w:t>
      </w:r>
      <w:r w:rsidRPr="000453B5">
        <w:rPr>
          <w:rFonts w:asciiTheme="majorHAnsi" w:hAnsiTheme="majorHAnsi"/>
          <w:smallCaps/>
          <w:sz w:val="44"/>
          <w:szCs w:val="44"/>
        </w:rPr>
        <w:tab/>
        <w:t>Carlson, Erick</w:t>
      </w:r>
      <w:r w:rsidRPr="000453B5">
        <w:rPr>
          <w:rFonts w:asciiTheme="majorHAnsi" w:hAnsiTheme="majorHAnsi"/>
          <w:smallCaps/>
          <w:sz w:val="44"/>
          <w:szCs w:val="44"/>
        </w:rPr>
        <w:tab/>
      </w:r>
      <w:r w:rsidRPr="000453B5">
        <w:rPr>
          <w:rFonts w:asciiTheme="majorHAnsi" w:hAnsiTheme="majorHAnsi"/>
          <w:smallCaps/>
          <w:sz w:val="44"/>
          <w:szCs w:val="44"/>
        </w:rPr>
        <w:tab/>
      </w:r>
      <w:r w:rsidRPr="000453B5">
        <w:rPr>
          <w:rFonts w:asciiTheme="majorHAnsi" w:hAnsiTheme="majorHAnsi"/>
          <w:smallCaps/>
          <w:sz w:val="32"/>
          <w:szCs w:val="44"/>
        </w:rPr>
        <w:t>fridge/garbage surround</w:t>
      </w:r>
      <w:r w:rsidRPr="000453B5">
        <w:rPr>
          <w:rFonts w:asciiTheme="majorHAnsi" w:hAnsiTheme="majorHAnsi"/>
          <w:smallCaps/>
          <w:sz w:val="32"/>
          <w:szCs w:val="44"/>
        </w:rPr>
        <w:tab/>
      </w:r>
      <w:r w:rsidRPr="000453B5">
        <w:rPr>
          <w:rFonts w:asciiTheme="majorHAnsi" w:hAnsiTheme="majorHAnsi"/>
          <w:smallCaps/>
          <w:sz w:val="44"/>
          <w:szCs w:val="44"/>
        </w:rPr>
        <w:t>Wahpeton, ND</w:t>
      </w:r>
      <w:r w:rsidRPr="000453B5">
        <w:rPr>
          <w:rFonts w:asciiTheme="majorHAnsi" w:hAnsiTheme="majorHAnsi"/>
          <w:smallCaps/>
          <w:sz w:val="44"/>
          <w:szCs w:val="44"/>
        </w:rPr>
        <w:tab/>
        <w:t>TBM</w:t>
      </w:r>
    </w:p>
    <w:p w14:paraId="3E2DB8D8" w14:textId="372837FE" w:rsidR="009745D0" w:rsidRPr="000453B5" w:rsidRDefault="009745D0" w:rsidP="00562626">
      <w:pPr>
        <w:spacing w:line="240" w:lineRule="auto"/>
        <w:rPr>
          <w:rFonts w:asciiTheme="majorHAnsi" w:hAnsiTheme="majorHAnsi"/>
          <w:smallCaps/>
          <w:sz w:val="44"/>
          <w:szCs w:val="44"/>
        </w:rPr>
      </w:pPr>
      <w:r w:rsidRPr="000453B5">
        <w:rPr>
          <w:rFonts w:asciiTheme="majorHAnsi" w:hAnsiTheme="majorHAnsi"/>
          <w:smallCaps/>
          <w:sz w:val="36"/>
          <w:szCs w:val="44"/>
        </w:rPr>
        <w:t>8/7/17</w:t>
      </w:r>
      <w:r w:rsidRPr="000453B5">
        <w:rPr>
          <w:rFonts w:asciiTheme="majorHAnsi" w:hAnsiTheme="majorHAnsi"/>
          <w:smallCaps/>
          <w:sz w:val="44"/>
          <w:szCs w:val="44"/>
        </w:rPr>
        <w:tab/>
        <w:t>Miller, Shane</w:t>
      </w:r>
      <w:r w:rsidRPr="000453B5">
        <w:rPr>
          <w:rFonts w:asciiTheme="majorHAnsi" w:hAnsiTheme="majorHAnsi"/>
          <w:smallCaps/>
          <w:sz w:val="44"/>
          <w:szCs w:val="44"/>
        </w:rPr>
        <w:tab/>
      </w:r>
      <w:r w:rsidRPr="000453B5">
        <w:rPr>
          <w:rFonts w:asciiTheme="majorHAnsi" w:hAnsiTheme="majorHAnsi"/>
          <w:smallCaps/>
          <w:sz w:val="44"/>
          <w:szCs w:val="44"/>
        </w:rPr>
        <w:tab/>
      </w:r>
      <w:r w:rsidRPr="000453B5">
        <w:rPr>
          <w:rFonts w:asciiTheme="majorHAnsi" w:hAnsiTheme="majorHAnsi"/>
          <w:smallCaps/>
          <w:sz w:val="40"/>
          <w:szCs w:val="44"/>
        </w:rPr>
        <w:t>Am. Fam. Ins. 3 desks</w:t>
      </w:r>
      <w:r w:rsidRPr="000453B5">
        <w:rPr>
          <w:rFonts w:asciiTheme="majorHAnsi" w:hAnsiTheme="majorHAnsi"/>
          <w:smallCaps/>
          <w:sz w:val="44"/>
          <w:szCs w:val="44"/>
        </w:rPr>
        <w:tab/>
      </w:r>
      <w:r w:rsidRPr="000453B5">
        <w:rPr>
          <w:rFonts w:asciiTheme="majorHAnsi" w:hAnsiTheme="majorHAnsi"/>
          <w:smallCaps/>
          <w:sz w:val="40"/>
          <w:szCs w:val="44"/>
        </w:rPr>
        <w:t>Breckenridge, MN</w:t>
      </w:r>
      <w:r w:rsidRPr="000453B5">
        <w:rPr>
          <w:rFonts w:asciiTheme="majorHAnsi" w:hAnsiTheme="majorHAnsi"/>
          <w:smallCaps/>
          <w:sz w:val="44"/>
          <w:szCs w:val="44"/>
        </w:rPr>
        <w:tab/>
        <w:t>TBM</w:t>
      </w:r>
    </w:p>
    <w:p w14:paraId="28273A82" w14:textId="0D20C1F6" w:rsidR="00BB3502" w:rsidRDefault="009E167D" w:rsidP="00562626">
      <w:pPr>
        <w:spacing w:line="240" w:lineRule="auto"/>
        <w:rPr>
          <w:rFonts w:asciiTheme="majorHAnsi" w:hAnsiTheme="majorHAnsi"/>
          <w:smallCaps/>
          <w:color w:val="000000" w:themeColor="text1"/>
          <w:sz w:val="44"/>
          <w:szCs w:val="44"/>
        </w:rPr>
      </w:pPr>
      <w:r w:rsidRPr="00BB3502">
        <w:rPr>
          <w:rFonts w:asciiTheme="majorHAnsi" w:hAnsiTheme="majorHAnsi"/>
          <w:smallCaps/>
          <w:color w:val="000000" w:themeColor="text1"/>
          <w:sz w:val="36"/>
          <w:szCs w:val="44"/>
        </w:rPr>
        <w:t>8/11/17</w:t>
      </w:r>
      <w:r w:rsidRPr="00BB3502">
        <w:rPr>
          <w:rFonts w:asciiTheme="majorHAnsi" w:hAnsiTheme="majorHAnsi"/>
          <w:smallCaps/>
          <w:color w:val="000000" w:themeColor="text1"/>
          <w:sz w:val="36"/>
          <w:szCs w:val="44"/>
        </w:rPr>
        <w:tab/>
      </w:r>
      <w:r w:rsidRPr="002568D9">
        <w:rPr>
          <w:rFonts w:asciiTheme="majorHAnsi" w:hAnsiTheme="majorHAnsi"/>
          <w:smallCaps/>
          <w:color w:val="000000" w:themeColor="text1"/>
          <w:sz w:val="44"/>
          <w:szCs w:val="44"/>
        </w:rPr>
        <w:t>Munson, Amber</w:t>
      </w:r>
      <w:r w:rsidRPr="00BB3502">
        <w:rPr>
          <w:rFonts w:asciiTheme="majorHAnsi" w:hAnsiTheme="majorHAnsi"/>
          <w:smallCaps/>
          <w:color w:val="000000" w:themeColor="text1"/>
          <w:sz w:val="40"/>
          <w:szCs w:val="44"/>
        </w:rPr>
        <w:tab/>
      </w:r>
      <w:r w:rsidRPr="00BB3502">
        <w:rPr>
          <w:rFonts w:asciiTheme="majorHAnsi" w:hAnsiTheme="majorHAnsi"/>
          <w:smallCaps/>
          <w:color w:val="000000" w:themeColor="text1"/>
          <w:sz w:val="40"/>
          <w:szCs w:val="44"/>
        </w:rPr>
        <w:tab/>
      </w:r>
      <w:r w:rsidR="00BB3502" w:rsidRPr="00BB3502">
        <w:rPr>
          <w:rFonts w:asciiTheme="majorHAnsi" w:hAnsiTheme="majorHAnsi"/>
          <w:smallCaps/>
          <w:color w:val="000000" w:themeColor="text1"/>
          <w:sz w:val="40"/>
          <w:szCs w:val="44"/>
        </w:rPr>
        <w:t>C-Tops: Kit, 3 Baths</w:t>
      </w:r>
      <w:r w:rsidR="00BB3502" w:rsidRPr="00BB3502">
        <w:rPr>
          <w:rFonts w:asciiTheme="majorHAnsi" w:hAnsiTheme="majorHAnsi"/>
          <w:smallCaps/>
          <w:color w:val="000000" w:themeColor="text1"/>
          <w:sz w:val="40"/>
          <w:szCs w:val="44"/>
        </w:rPr>
        <w:tab/>
        <w:t>Breckenridge, MN</w:t>
      </w:r>
      <w:r w:rsidR="00BB3502" w:rsidRPr="00BB3502">
        <w:rPr>
          <w:rFonts w:asciiTheme="majorHAnsi" w:hAnsiTheme="majorHAnsi"/>
          <w:smallCaps/>
          <w:color w:val="000000" w:themeColor="text1"/>
          <w:sz w:val="40"/>
          <w:szCs w:val="44"/>
        </w:rPr>
        <w:tab/>
      </w:r>
      <w:r w:rsidR="00BB3502" w:rsidRPr="00BB3502">
        <w:rPr>
          <w:rFonts w:asciiTheme="majorHAnsi" w:hAnsiTheme="majorHAnsi"/>
          <w:smallCaps/>
          <w:color w:val="000000" w:themeColor="text1"/>
          <w:sz w:val="44"/>
          <w:szCs w:val="44"/>
        </w:rPr>
        <w:t>TBM</w:t>
      </w:r>
    </w:p>
    <w:p w14:paraId="3CBDACDF" w14:textId="39BD3FF4" w:rsidR="002568D9" w:rsidRPr="002568D9" w:rsidRDefault="002568D9" w:rsidP="00562626">
      <w:pPr>
        <w:spacing w:line="240" w:lineRule="auto"/>
        <w:rPr>
          <w:rFonts w:asciiTheme="majorHAnsi" w:hAnsiTheme="majorHAnsi"/>
          <w:smallCaps/>
          <w:color w:val="000000" w:themeColor="text1"/>
          <w:sz w:val="32"/>
          <w:szCs w:val="44"/>
        </w:rPr>
      </w:pPr>
      <w:r w:rsidRPr="002568D9">
        <w:rPr>
          <w:rFonts w:asciiTheme="majorHAnsi" w:hAnsiTheme="majorHAnsi"/>
          <w:smallCaps/>
          <w:color w:val="000000" w:themeColor="text1"/>
          <w:sz w:val="36"/>
          <w:szCs w:val="36"/>
        </w:rPr>
        <w:t>8/15/17</w:t>
      </w:r>
      <w:r>
        <w:rPr>
          <w:rFonts w:asciiTheme="majorHAnsi" w:hAnsiTheme="majorHAnsi"/>
          <w:smallCaps/>
          <w:color w:val="000000" w:themeColor="text1"/>
          <w:sz w:val="32"/>
          <w:szCs w:val="44"/>
        </w:rPr>
        <w:tab/>
      </w:r>
      <w:r w:rsidRPr="002568D9">
        <w:rPr>
          <w:rFonts w:asciiTheme="majorHAnsi" w:hAnsiTheme="majorHAnsi"/>
          <w:smallCaps/>
          <w:color w:val="000000" w:themeColor="text1"/>
          <w:sz w:val="44"/>
          <w:szCs w:val="44"/>
        </w:rPr>
        <w:t>Birchem</w:t>
      </w:r>
      <w:r>
        <w:rPr>
          <w:rFonts w:asciiTheme="majorHAnsi" w:hAnsiTheme="majorHAnsi"/>
          <w:smallCaps/>
          <w:color w:val="000000" w:themeColor="text1"/>
          <w:sz w:val="40"/>
          <w:szCs w:val="44"/>
        </w:rPr>
        <w:t>, Doug &amp; Diane</w:t>
      </w:r>
      <w:r>
        <w:rPr>
          <w:rFonts w:asciiTheme="majorHAnsi" w:hAnsiTheme="majorHAnsi"/>
          <w:smallCaps/>
          <w:color w:val="000000" w:themeColor="text1"/>
          <w:sz w:val="40"/>
          <w:szCs w:val="44"/>
        </w:rPr>
        <w:tab/>
        <w:t>Fireplace</w:t>
      </w:r>
      <w:r>
        <w:rPr>
          <w:rFonts w:asciiTheme="majorHAnsi" w:hAnsiTheme="majorHAnsi"/>
          <w:smallCaps/>
          <w:color w:val="000000" w:themeColor="text1"/>
          <w:sz w:val="40"/>
          <w:szCs w:val="44"/>
        </w:rPr>
        <w:tab/>
      </w:r>
      <w:r>
        <w:rPr>
          <w:rFonts w:asciiTheme="majorHAnsi" w:hAnsiTheme="majorHAnsi"/>
          <w:smallCaps/>
          <w:color w:val="000000" w:themeColor="text1"/>
          <w:sz w:val="40"/>
          <w:szCs w:val="44"/>
        </w:rPr>
        <w:tab/>
      </w:r>
      <w:r>
        <w:rPr>
          <w:rFonts w:asciiTheme="majorHAnsi" w:hAnsiTheme="majorHAnsi"/>
          <w:smallCaps/>
          <w:color w:val="000000" w:themeColor="text1"/>
          <w:sz w:val="40"/>
          <w:szCs w:val="44"/>
        </w:rPr>
        <w:tab/>
      </w:r>
      <w:r w:rsidRPr="00E83EE9">
        <w:rPr>
          <w:rFonts w:asciiTheme="majorHAnsi" w:hAnsiTheme="majorHAnsi"/>
          <w:smallCaps/>
          <w:color w:val="000000" w:themeColor="text1"/>
          <w:sz w:val="44"/>
          <w:szCs w:val="44"/>
        </w:rPr>
        <w:t>Wahpe</w:t>
      </w:r>
      <w:bookmarkStart w:id="1" w:name="_GoBack"/>
      <w:bookmarkEnd w:id="1"/>
      <w:r w:rsidRPr="00E83EE9">
        <w:rPr>
          <w:rFonts w:asciiTheme="majorHAnsi" w:hAnsiTheme="majorHAnsi"/>
          <w:smallCaps/>
          <w:color w:val="000000" w:themeColor="text1"/>
          <w:sz w:val="44"/>
          <w:szCs w:val="44"/>
        </w:rPr>
        <w:t xml:space="preserve">ton, ND </w:t>
      </w:r>
      <w:r>
        <w:rPr>
          <w:rFonts w:asciiTheme="majorHAnsi" w:hAnsiTheme="majorHAnsi"/>
          <w:smallCaps/>
          <w:color w:val="000000" w:themeColor="text1"/>
          <w:sz w:val="40"/>
          <w:szCs w:val="44"/>
        </w:rPr>
        <w:tab/>
      </w:r>
      <w:r w:rsidRPr="002568D9">
        <w:rPr>
          <w:rFonts w:asciiTheme="majorHAnsi" w:hAnsiTheme="majorHAnsi"/>
          <w:smallCaps/>
          <w:color w:val="000000" w:themeColor="text1"/>
          <w:sz w:val="44"/>
          <w:szCs w:val="44"/>
        </w:rPr>
        <w:t>TBM</w:t>
      </w:r>
    </w:p>
    <w:p w14:paraId="1E10265A" w14:textId="77777777" w:rsidR="002568D9" w:rsidRPr="00BB3502" w:rsidRDefault="002568D9" w:rsidP="00562626">
      <w:pPr>
        <w:spacing w:line="240" w:lineRule="auto"/>
        <w:rPr>
          <w:rStyle w:val="IntenseReference"/>
          <w:rFonts w:asciiTheme="majorHAnsi" w:hAnsiTheme="majorHAnsi"/>
          <w:b w:val="0"/>
          <w:bCs w:val="0"/>
          <w:color w:val="000000" w:themeColor="text1"/>
          <w:sz w:val="44"/>
          <w:szCs w:val="44"/>
          <w:u w:val="none"/>
        </w:rPr>
      </w:pPr>
    </w:p>
    <w:sectPr w:rsidR="002568D9" w:rsidRPr="00BB3502" w:rsidSect="000453B5">
      <w:pgSz w:w="15840" w:h="12240" w:orient="landscape" w:code="1"/>
      <w:pgMar w:top="2070" w:right="630" w:bottom="990" w:left="1152" w:header="4320" w:footer="4320" w:gutter="0"/>
      <w:cols w:space="720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DAECD2" w14:textId="77777777" w:rsidR="002641C4" w:rsidRDefault="002641C4" w:rsidP="000E1136">
      <w:pPr>
        <w:spacing w:after="0" w:line="240" w:lineRule="auto"/>
      </w:pPr>
      <w:r>
        <w:separator/>
      </w:r>
    </w:p>
  </w:endnote>
  <w:endnote w:type="continuationSeparator" w:id="0">
    <w:p w14:paraId="2EA55A1F" w14:textId="77777777" w:rsidR="002641C4" w:rsidRDefault="002641C4" w:rsidP="000E11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20002287" w:usb1="00000000" w:usb2="00000000" w:usb3="00000000" w:csb0="000001DF" w:csb1="00000000"/>
  </w:font>
  <w:font w:name="Narkisim">
    <w:panose1 w:val="020E0502050101010101"/>
    <w:charset w:val="B1"/>
    <w:family w:val="swiss"/>
    <w:pitch w:val="variable"/>
    <w:sig w:usb0="00000801" w:usb1="00000000" w:usb2="00000000" w:usb3="00000000" w:csb0="0000002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7A577" w14:textId="77777777" w:rsidR="002641C4" w:rsidRDefault="002641C4" w:rsidP="000E1136">
      <w:pPr>
        <w:spacing w:after="0" w:line="240" w:lineRule="auto"/>
      </w:pPr>
      <w:r>
        <w:separator/>
      </w:r>
    </w:p>
  </w:footnote>
  <w:footnote w:type="continuationSeparator" w:id="0">
    <w:p w14:paraId="40B5650B" w14:textId="77777777" w:rsidR="002641C4" w:rsidRDefault="002641C4" w:rsidP="000E11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035369"/>
    <w:multiLevelType w:val="hybridMultilevel"/>
    <w:tmpl w:val="4A8430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4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MrMwszQ2MDU0sTBW0lEKTi0uzszPAymwrAUAzKjyrCwAAAA="/>
  </w:docVars>
  <w:rsids>
    <w:rsidRoot w:val="00BE46BF"/>
    <w:rsid w:val="00001514"/>
    <w:rsid w:val="000074A9"/>
    <w:rsid w:val="00015F06"/>
    <w:rsid w:val="000172C7"/>
    <w:rsid w:val="000214BB"/>
    <w:rsid w:val="00023E0D"/>
    <w:rsid w:val="0002561C"/>
    <w:rsid w:val="00030807"/>
    <w:rsid w:val="00031FF3"/>
    <w:rsid w:val="00032CD2"/>
    <w:rsid w:val="000453B5"/>
    <w:rsid w:val="00050DFC"/>
    <w:rsid w:val="00052ECD"/>
    <w:rsid w:val="00057DF0"/>
    <w:rsid w:val="00066C44"/>
    <w:rsid w:val="00071922"/>
    <w:rsid w:val="0007399E"/>
    <w:rsid w:val="000804F1"/>
    <w:rsid w:val="000812A1"/>
    <w:rsid w:val="000815A8"/>
    <w:rsid w:val="000852D1"/>
    <w:rsid w:val="00091328"/>
    <w:rsid w:val="000925B9"/>
    <w:rsid w:val="00092F1F"/>
    <w:rsid w:val="00096B32"/>
    <w:rsid w:val="000A124C"/>
    <w:rsid w:val="000A4072"/>
    <w:rsid w:val="000A6BF7"/>
    <w:rsid w:val="000B1455"/>
    <w:rsid w:val="000D50FC"/>
    <w:rsid w:val="000D77AD"/>
    <w:rsid w:val="000E01B3"/>
    <w:rsid w:val="000E1136"/>
    <w:rsid w:val="000E71A5"/>
    <w:rsid w:val="000F533D"/>
    <w:rsid w:val="000F6BB1"/>
    <w:rsid w:val="00106C59"/>
    <w:rsid w:val="00122140"/>
    <w:rsid w:val="0014594D"/>
    <w:rsid w:val="001570E4"/>
    <w:rsid w:val="00165DAB"/>
    <w:rsid w:val="0016769D"/>
    <w:rsid w:val="00172EC6"/>
    <w:rsid w:val="001822DC"/>
    <w:rsid w:val="00183192"/>
    <w:rsid w:val="0018770E"/>
    <w:rsid w:val="00190C67"/>
    <w:rsid w:val="00191D6C"/>
    <w:rsid w:val="00192FBC"/>
    <w:rsid w:val="001A3081"/>
    <w:rsid w:val="001A3189"/>
    <w:rsid w:val="001B0D84"/>
    <w:rsid w:val="001B32F5"/>
    <w:rsid w:val="001B46A8"/>
    <w:rsid w:val="001C25A3"/>
    <w:rsid w:val="001C34E5"/>
    <w:rsid w:val="001C568E"/>
    <w:rsid w:val="001C7B9D"/>
    <w:rsid w:val="001D0F37"/>
    <w:rsid w:val="001D5EAE"/>
    <w:rsid w:val="001E2CD7"/>
    <w:rsid w:val="001E3932"/>
    <w:rsid w:val="001E55FE"/>
    <w:rsid w:val="001E7FF3"/>
    <w:rsid w:val="001F51C1"/>
    <w:rsid w:val="0020098A"/>
    <w:rsid w:val="00206171"/>
    <w:rsid w:val="00221243"/>
    <w:rsid w:val="00233E6F"/>
    <w:rsid w:val="002356B0"/>
    <w:rsid w:val="002411F6"/>
    <w:rsid w:val="002568D9"/>
    <w:rsid w:val="00256CB7"/>
    <w:rsid w:val="002641C4"/>
    <w:rsid w:val="00264846"/>
    <w:rsid w:val="00265584"/>
    <w:rsid w:val="00266EC0"/>
    <w:rsid w:val="0026785C"/>
    <w:rsid w:val="00267F3F"/>
    <w:rsid w:val="002715D7"/>
    <w:rsid w:val="0028416F"/>
    <w:rsid w:val="002847F7"/>
    <w:rsid w:val="00284A8A"/>
    <w:rsid w:val="002870F2"/>
    <w:rsid w:val="00292D99"/>
    <w:rsid w:val="002A4A4C"/>
    <w:rsid w:val="002B49CC"/>
    <w:rsid w:val="002B6724"/>
    <w:rsid w:val="002C7327"/>
    <w:rsid w:val="002D7E0C"/>
    <w:rsid w:val="002F5FFD"/>
    <w:rsid w:val="002F7B6E"/>
    <w:rsid w:val="00320B32"/>
    <w:rsid w:val="0032153C"/>
    <w:rsid w:val="0032368F"/>
    <w:rsid w:val="0032476A"/>
    <w:rsid w:val="0033079D"/>
    <w:rsid w:val="00335D93"/>
    <w:rsid w:val="00336972"/>
    <w:rsid w:val="00341DF4"/>
    <w:rsid w:val="0034383E"/>
    <w:rsid w:val="00355AA5"/>
    <w:rsid w:val="003623E2"/>
    <w:rsid w:val="00363C48"/>
    <w:rsid w:val="0036548B"/>
    <w:rsid w:val="00365AF2"/>
    <w:rsid w:val="00371280"/>
    <w:rsid w:val="003713FF"/>
    <w:rsid w:val="00371870"/>
    <w:rsid w:val="00372B1D"/>
    <w:rsid w:val="00374F72"/>
    <w:rsid w:val="003840F1"/>
    <w:rsid w:val="003963F1"/>
    <w:rsid w:val="003A785D"/>
    <w:rsid w:val="003B3E82"/>
    <w:rsid w:val="003B4A78"/>
    <w:rsid w:val="003C21AE"/>
    <w:rsid w:val="003C68EE"/>
    <w:rsid w:val="003D2C01"/>
    <w:rsid w:val="003D2F52"/>
    <w:rsid w:val="003D30DF"/>
    <w:rsid w:val="003D64DF"/>
    <w:rsid w:val="003E3852"/>
    <w:rsid w:val="003E406D"/>
    <w:rsid w:val="003F08A8"/>
    <w:rsid w:val="003F7E65"/>
    <w:rsid w:val="004013BF"/>
    <w:rsid w:val="00407EB3"/>
    <w:rsid w:val="004122D0"/>
    <w:rsid w:val="0044049D"/>
    <w:rsid w:val="00450CC3"/>
    <w:rsid w:val="00456AC6"/>
    <w:rsid w:val="00457C46"/>
    <w:rsid w:val="00460DD2"/>
    <w:rsid w:val="004628BA"/>
    <w:rsid w:val="00467138"/>
    <w:rsid w:val="0048007F"/>
    <w:rsid w:val="004835B5"/>
    <w:rsid w:val="00483B03"/>
    <w:rsid w:val="00487E11"/>
    <w:rsid w:val="00490D77"/>
    <w:rsid w:val="0049146A"/>
    <w:rsid w:val="0049273E"/>
    <w:rsid w:val="004A0AC6"/>
    <w:rsid w:val="004A6316"/>
    <w:rsid w:val="004A79E8"/>
    <w:rsid w:val="004B393E"/>
    <w:rsid w:val="004B5C77"/>
    <w:rsid w:val="004B5FBD"/>
    <w:rsid w:val="004C11DC"/>
    <w:rsid w:val="004C242E"/>
    <w:rsid w:val="004C45F3"/>
    <w:rsid w:val="004C629F"/>
    <w:rsid w:val="004C6941"/>
    <w:rsid w:val="004D027F"/>
    <w:rsid w:val="004D071B"/>
    <w:rsid w:val="004D37A4"/>
    <w:rsid w:val="004D391A"/>
    <w:rsid w:val="004E4A1D"/>
    <w:rsid w:val="004E5E91"/>
    <w:rsid w:val="004E61BD"/>
    <w:rsid w:val="004E6520"/>
    <w:rsid w:val="004E6DF0"/>
    <w:rsid w:val="004F00DB"/>
    <w:rsid w:val="004F3631"/>
    <w:rsid w:val="004F41F0"/>
    <w:rsid w:val="00501725"/>
    <w:rsid w:val="005034E0"/>
    <w:rsid w:val="00505A88"/>
    <w:rsid w:val="005068B6"/>
    <w:rsid w:val="005108B8"/>
    <w:rsid w:val="00515AF1"/>
    <w:rsid w:val="00525DDE"/>
    <w:rsid w:val="00530EEF"/>
    <w:rsid w:val="005338D4"/>
    <w:rsid w:val="0053528C"/>
    <w:rsid w:val="00535F58"/>
    <w:rsid w:val="005364A0"/>
    <w:rsid w:val="00536E3A"/>
    <w:rsid w:val="00562626"/>
    <w:rsid w:val="00570D13"/>
    <w:rsid w:val="005735E6"/>
    <w:rsid w:val="0057369D"/>
    <w:rsid w:val="00581100"/>
    <w:rsid w:val="00584C37"/>
    <w:rsid w:val="00587022"/>
    <w:rsid w:val="00591E73"/>
    <w:rsid w:val="00592B74"/>
    <w:rsid w:val="005961AD"/>
    <w:rsid w:val="005A7443"/>
    <w:rsid w:val="005B1374"/>
    <w:rsid w:val="005B2457"/>
    <w:rsid w:val="005B71A8"/>
    <w:rsid w:val="005C07C4"/>
    <w:rsid w:val="005C3D55"/>
    <w:rsid w:val="005D0EB6"/>
    <w:rsid w:val="005D1128"/>
    <w:rsid w:val="005D5D9F"/>
    <w:rsid w:val="005D6F31"/>
    <w:rsid w:val="005D7A17"/>
    <w:rsid w:val="005D7EEA"/>
    <w:rsid w:val="005E012E"/>
    <w:rsid w:val="005E211E"/>
    <w:rsid w:val="005E602E"/>
    <w:rsid w:val="005F1108"/>
    <w:rsid w:val="005F460C"/>
    <w:rsid w:val="00604EFD"/>
    <w:rsid w:val="00607A2F"/>
    <w:rsid w:val="00614E41"/>
    <w:rsid w:val="006201D9"/>
    <w:rsid w:val="006231D2"/>
    <w:rsid w:val="00626D90"/>
    <w:rsid w:val="006274D3"/>
    <w:rsid w:val="006338B1"/>
    <w:rsid w:val="0064226B"/>
    <w:rsid w:val="00644F5B"/>
    <w:rsid w:val="0065145F"/>
    <w:rsid w:val="006539FE"/>
    <w:rsid w:val="00655F40"/>
    <w:rsid w:val="00663429"/>
    <w:rsid w:val="00663EA9"/>
    <w:rsid w:val="0066539C"/>
    <w:rsid w:val="006743CB"/>
    <w:rsid w:val="00696533"/>
    <w:rsid w:val="006B1817"/>
    <w:rsid w:val="006B5F20"/>
    <w:rsid w:val="006D1990"/>
    <w:rsid w:val="006D32AA"/>
    <w:rsid w:val="006D336B"/>
    <w:rsid w:val="006E1D96"/>
    <w:rsid w:val="006E5287"/>
    <w:rsid w:val="006E7C9A"/>
    <w:rsid w:val="006E7FEC"/>
    <w:rsid w:val="006F04E0"/>
    <w:rsid w:val="006F7B2C"/>
    <w:rsid w:val="00700F18"/>
    <w:rsid w:val="0070770F"/>
    <w:rsid w:val="00711FCA"/>
    <w:rsid w:val="00712FBC"/>
    <w:rsid w:val="00715237"/>
    <w:rsid w:val="00721598"/>
    <w:rsid w:val="00727408"/>
    <w:rsid w:val="00731800"/>
    <w:rsid w:val="00732DC0"/>
    <w:rsid w:val="007339B3"/>
    <w:rsid w:val="00735A2A"/>
    <w:rsid w:val="00736A92"/>
    <w:rsid w:val="00741567"/>
    <w:rsid w:val="00745A84"/>
    <w:rsid w:val="00771841"/>
    <w:rsid w:val="00771FC0"/>
    <w:rsid w:val="00772485"/>
    <w:rsid w:val="00781024"/>
    <w:rsid w:val="00785EB4"/>
    <w:rsid w:val="007920F9"/>
    <w:rsid w:val="007A2171"/>
    <w:rsid w:val="007B0429"/>
    <w:rsid w:val="007B1A0D"/>
    <w:rsid w:val="007B6A94"/>
    <w:rsid w:val="007C06B3"/>
    <w:rsid w:val="007C22CD"/>
    <w:rsid w:val="007C5E21"/>
    <w:rsid w:val="007C668C"/>
    <w:rsid w:val="007C74FF"/>
    <w:rsid w:val="007D1BBD"/>
    <w:rsid w:val="007D6728"/>
    <w:rsid w:val="007F14D4"/>
    <w:rsid w:val="007F55EA"/>
    <w:rsid w:val="007F56EB"/>
    <w:rsid w:val="007F6736"/>
    <w:rsid w:val="0080148C"/>
    <w:rsid w:val="008071AA"/>
    <w:rsid w:val="0082450A"/>
    <w:rsid w:val="00834EBA"/>
    <w:rsid w:val="00836586"/>
    <w:rsid w:val="0083733C"/>
    <w:rsid w:val="0085054E"/>
    <w:rsid w:val="00853E4C"/>
    <w:rsid w:val="00865FFD"/>
    <w:rsid w:val="00866228"/>
    <w:rsid w:val="00871CCD"/>
    <w:rsid w:val="00872D56"/>
    <w:rsid w:val="00875753"/>
    <w:rsid w:val="00885263"/>
    <w:rsid w:val="00887C13"/>
    <w:rsid w:val="00891813"/>
    <w:rsid w:val="008925E0"/>
    <w:rsid w:val="008B2564"/>
    <w:rsid w:val="008B367B"/>
    <w:rsid w:val="008B5EE1"/>
    <w:rsid w:val="008C2EB8"/>
    <w:rsid w:val="008C62F9"/>
    <w:rsid w:val="008C6F63"/>
    <w:rsid w:val="008D08D3"/>
    <w:rsid w:val="008D13C8"/>
    <w:rsid w:val="008D3D58"/>
    <w:rsid w:val="008D3D68"/>
    <w:rsid w:val="008D458A"/>
    <w:rsid w:val="008F47FD"/>
    <w:rsid w:val="00905C04"/>
    <w:rsid w:val="00920AF5"/>
    <w:rsid w:val="00935C67"/>
    <w:rsid w:val="00953154"/>
    <w:rsid w:val="00960176"/>
    <w:rsid w:val="00966EFE"/>
    <w:rsid w:val="00967D45"/>
    <w:rsid w:val="009736A6"/>
    <w:rsid w:val="009745D0"/>
    <w:rsid w:val="00981A2C"/>
    <w:rsid w:val="009949E4"/>
    <w:rsid w:val="0099567D"/>
    <w:rsid w:val="009A153E"/>
    <w:rsid w:val="009A6146"/>
    <w:rsid w:val="009B083D"/>
    <w:rsid w:val="009C3768"/>
    <w:rsid w:val="009C5670"/>
    <w:rsid w:val="009D5084"/>
    <w:rsid w:val="009D7C76"/>
    <w:rsid w:val="009E167D"/>
    <w:rsid w:val="009E3EAC"/>
    <w:rsid w:val="009F0C8A"/>
    <w:rsid w:val="009F158A"/>
    <w:rsid w:val="009F26B7"/>
    <w:rsid w:val="009F6014"/>
    <w:rsid w:val="009F7129"/>
    <w:rsid w:val="00A0105C"/>
    <w:rsid w:val="00A07811"/>
    <w:rsid w:val="00A15ECC"/>
    <w:rsid w:val="00A21110"/>
    <w:rsid w:val="00A21760"/>
    <w:rsid w:val="00A217B7"/>
    <w:rsid w:val="00A23C9B"/>
    <w:rsid w:val="00A2436B"/>
    <w:rsid w:val="00A25743"/>
    <w:rsid w:val="00A32BE4"/>
    <w:rsid w:val="00A36D59"/>
    <w:rsid w:val="00A40091"/>
    <w:rsid w:val="00A46FD9"/>
    <w:rsid w:val="00A4724F"/>
    <w:rsid w:val="00A47BC1"/>
    <w:rsid w:val="00A6094D"/>
    <w:rsid w:val="00A636A0"/>
    <w:rsid w:val="00A6396A"/>
    <w:rsid w:val="00A657A8"/>
    <w:rsid w:val="00A676DE"/>
    <w:rsid w:val="00A67F16"/>
    <w:rsid w:val="00A71E6A"/>
    <w:rsid w:val="00A73226"/>
    <w:rsid w:val="00A74BF7"/>
    <w:rsid w:val="00A924D8"/>
    <w:rsid w:val="00A92F2D"/>
    <w:rsid w:val="00A94627"/>
    <w:rsid w:val="00AA7780"/>
    <w:rsid w:val="00AB22A5"/>
    <w:rsid w:val="00AC4CA7"/>
    <w:rsid w:val="00AC61BF"/>
    <w:rsid w:val="00AC76D8"/>
    <w:rsid w:val="00AD656C"/>
    <w:rsid w:val="00AD7CA8"/>
    <w:rsid w:val="00AE00BC"/>
    <w:rsid w:val="00AE4653"/>
    <w:rsid w:val="00AF0B74"/>
    <w:rsid w:val="00AF3DEB"/>
    <w:rsid w:val="00B14D2F"/>
    <w:rsid w:val="00B269F2"/>
    <w:rsid w:val="00B30EF4"/>
    <w:rsid w:val="00B34FFA"/>
    <w:rsid w:val="00B4203D"/>
    <w:rsid w:val="00B47D87"/>
    <w:rsid w:val="00B53F70"/>
    <w:rsid w:val="00B57296"/>
    <w:rsid w:val="00B60924"/>
    <w:rsid w:val="00B64199"/>
    <w:rsid w:val="00B655D1"/>
    <w:rsid w:val="00B7114F"/>
    <w:rsid w:val="00B71F96"/>
    <w:rsid w:val="00B728B2"/>
    <w:rsid w:val="00B82647"/>
    <w:rsid w:val="00B82DE0"/>
    <w:rsid w:val="00B82F04"/>
    <w:rsid w:val="00B85B27"/>
    <w:rsid w:val="00B95571"/>
    <w:rsid w:val="00BA30B1"/>
    <w:rsid w:val="00BA4F5D"/>
    <w:rsid w:val="00BA718F"/>
    <w:rsid w:val="00BB3502"/>
    <w:rsid w:val="00BB48E9"/>
    <w:rsid w:val="00BB6DB6"/>
    <w:rsid w:val="00BC0851"/>
    <w:rsid w:val="00BC11FC"/>
    <w:rsid w:val="00BC378A"/>
    <w:rsid w:val="00BC656B"/>
    <w:rsid w:val="00BC742C"/>
    <w:rsid w:val="00BD5008"/>
    <w:rsid w:val="00BE05BA"/>
    <w:rsid w:val="00BE27EB"/>
    <w:rsid w:val="00BE2EAB"/>
    <w:rsid w:val="00BE46BF"/>
    <w:rsid w:val="00BE590F"/>
    <w:rsid w:val="00BE6863"/>
    <w:rsid w:val="00BF0038"/>
    <w:rsid w:val="00BF0D7B"/>
    <w:rsid w:val="00BF3E53"/>
    <w:rsid w:val="00BF5F2A"/>
    <w:rsid w:val="00BF6234"/>
    <w:rsid w:val="00BF723E"/>
    <w:rsid w:val="00C06D78"/>
    <w:rsid w:val="00C07BDF"/>
    <w:rsid w:val="00C1263A"/>
    <w:rsid w:val="00C159E4"/>
    <w:rsid w:val="00C16181"/>
    <w:rsid w:val="00C21F8C"/>
    <w:rsid w:val="00C23A76"/>
    <w:rsid w:val="00C24747"/>
    <w:rsid w:val="00C2485D"/>
    <w:rsid w:val="00C276FB"/>
    <w:rsid w:val="00C3044B"/>
    <w:rsid w:val="00C3115C"/>
    <w:rsid w:val="00C318B4"/>
    <w:rsid w:val="00C32923"/>
    <w:rsid w:val="00C3485E"/>
    <w:rsid w:val="00C410C4"/>
    <w:rsid w:val="00C41E90"/>
    <w:rsid w:val="00C43688"/>
    <w:rsid w:val="00C5187A"/>
    <w:rsid w:val="00C568A7"/>
    <w:rsid w:val="00C6197E"/>
    <w:rsid w:val="00C63DB3"/>
    <w:rsid w:val="00C677CB"/>
    <w:rsid w:val="00C77B9A"/>
    <w:rsid w:val="00C838CA"/>
    <w:rsid w:val="00C83F2A"/>
    <w:rsid w:val="00C84076"/>
    <w:rsid w:val="00C847B9"/>
    <w:rsid w:val="00C84B96"/>
    <w:rsid w:val="00C9296F"/>
    <w:rsid w:val="00C93D4F"/>
    <w:rsid w:val="00CA3CE0"/>
    <w:rsid w:val="00CB3DDE"/>
    <w:rsid w:val="00CC0216"/>
    <w:rsid w:val="00CC2EE2"/>
    <w:rsid w:val="00CC339C"/>
    <w:rsid w:val="00CC5CDE"/>
    <w:rsid w:val="00CD517E"/>
    <w:rsid w:val="00CE10C6"/>
    <w:rsid w:val="00CE3283"/>
    <w:rsid w:val="00CF476E"/>
    <w:rsid w:val="00D052AD"/>
    <w:rsid w:val="00D07479"/>
    <w:rsid w:val="00D12CE9"/>
    <w:rsid w:val="00D166BA"/>
    <w:rsid w:val="00D221E9"/>
    <w:rsid w:val="00D23C8A"/>
    <w:rsid w:val="00D240C1"/>
    <w:rsid w:val="00D249D2"/>
    <w:rsid w:val="00D24E00"/>
    <w:rsid w:val="00D42D22"/>
    <w:rsid w:val="00D4394C"/>
    <w:rsid w:val="00D46009"/>
    <w:rsid w:val="00D52865"/>
    <w:rsid w:val="00D55A5A"/>
    <w:rsid w:val="00D613D2"/>
    <w:rsid w:val="00D673EF"/>
    <w:rsid w:val="00D8682A"/>
    <w:rsid w:val="00D877C2"/>
    <w:rsid w:val="00D96029"/>
    <w:rsid w:val="00D96BB1"/>
    <w:rsid w:val="00D974A8"/>
    <w:rsid w:val="00D97ED9"/>
    <w:rsid w:val="00DA14A8"/>
    <w:rsid w:val="00DA6497"/>
    <w:rsid w:val="00DB1F71"/>
    <w:rsid w:val="00DB6F80"/>
    <w:rsid w:val="00DC0875"/>
    <w:rsid w:val="00DC3B45"/>
    <w:rsid w:val="00DC7A39"/>
    <w:rsid w:val="00DD3264"/>
    <w:rsid w:val="00DD3D3C"/>
    <w:rsid w:val="00DE17C6"/>
    <w:rsid w:val="00DF566F"/>
    <w:rsid w:val="00DF7207"/>
    <w:rsid w:val="00E02EEB"/>
    <w:rsid w:val="00E03723"/>
    <w:rsid w:val="00E0430B"/>
    <w:rsid w:val="00E07440"/>
    <w:rsid w:val="00E17574"/>
    <w:rsid w:val="00E23B82"/>
    <w:rsid w:val="00E25C45"/>
    <w:rsid w:val="00E272E3"/>
    <w:rsid w:val="00E52FC0"/>
    <w:rsid w:val="00E54DCA"/>
    <w:rsid w:val="00E562F7"/>
    <w:rsid w:val="00E57AFA"/>
    <w:rsid w:val="00E60C1B"/>
    <w:rsid w:val="00E61E6E"/>
    <w:rsid w:val="00E62341"/>
    <w:rsid w:val="00E631D5"/>
    <w:rsid w:val="00E6416F"/>
    <w:rsid w:val="00E642BC"/>
    <w:rsid w:val="00E65371"/>
    <w:rsid w:val="00E7026F"/>
    <w:rsid w:val="00E73C57"/>
    <w:rsid w:val="00E75590"/>
    <w:rsid w:val="00E772E4"/>
    <w:rsid w:val="00E83EE9"/>
    <w:rsid w:val="00E87821"/>
    <w:rsid w:val="00E91CEE"/>
    <w:rsid w:val="00E93D18"/>
    <w:rsid w:val="00EA0096"/>
    <w:rsid w:val="00EA167E"/>
    <w:rsid w:val="00EA1700"/>
    <w:rsid w:val="00EA400B"/>
    <w:rsid w:val="00EA52B9"/>
    <w:rsid w:val="00EA665C"/>
    <w:rsid w:val="00EB40B7"/>
    <w:rsid w:val="00EC3FAB"/>
    <w:rsid w:val="00EC40F1"/>
    <w:rsid w:val="00EC64C0"/>
    <w:rsid w:val="00ED5334"/>
    <w:rsid w:val="00EE13FE"/>
    <w:rsid w:val="00F00EE5"/>
    <w:rsid w:val="00F02A3F"/>
    <w:rsid w:val="00F07549"/>
    <w:rsid w:val="00F158A3"/>
    <w:rsid w:val="00F15F49"/>
    <w:rsid w:val="00F17DDB"/>
    <w:rsid w:val="00F2367B"/>
    <w:rsid w:val="00F26ED4"/>
    <w:rsid w:val="00F27F56"/>
    <w:rsid w:val="00F332C6"/>
    <w:rsid w:val="00F359BD"/>
    <w:rsid w:val="00F41C7D"/>
    <w:rsid w:val="00F45B36"/>
    <w:rsid w:val="00F54492"/>
    <w:rsid w:val="00F61C78"/>
    <w:rsid w:val="00F65AE7"/>
    <w:rsid w:val="00F67EAD"/>
    <w:rsid w:val="00F73EAC"/>
    <w:rsid w:val="00F84069"/>
    <w:rsid w:val="00F93655"/>
    <w:rsid w:val="00F95E32"/>
    <w:rsid w:val="00F976F8"/>
    <w:rsid w:val="00FA06ED"/>
    <w:rsid w:val="00FA1ADE"/>
    <w:rsid w:val="00FA1F24"/>
    <w:rsid w:val="00FA31B8"/>
    <w:rsid w:val="00FA3E71"/>
    <w:rsid w:val="00FB1677"/>
    <w:rsid w:val="00FB4315"/>
    <w:rsid w:val="00FC37ED"/>
    <w:rsid w:val="00FE17AF"/>
    <w:rsid w:val="00FE3B98"/>
    <w:rsid w:val="00FE3E07"/>
    <w:rsid w:val="00FE7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E0760D"/>
  <w15:chartTrackingRefBased/>
  <w15:docId w15:val="{9F73AF33-120C-4213-BB3E-97F3A1E18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2626"/>
  </w:style>
  <w:style w:type="paragraph" w:styleId="Heading1">
    <w:name w:val="heading 1"/>
    <w:basedOn w:val="Normal"/>
    <w:next w:val="Normal"/>
    <w:link w:val="Heading1Char"/>
    <w:uiPriority w:val="9"/>
    <w:qFormat/>
    <w:rsid w:val="00CC5CDE"/>
    <w:pPr>
      <w:keepNext/>
      <w:keepLines/>
      <w:pBdr>
        <w:bottom w:val="single" w:sz="4" w:space="1" w:color="DDDDD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5CD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5CD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5CD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5CD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5CD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5CD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5CD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5CD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2E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2EB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C2EE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C5CDE"/>
    <w:rPr>
      <w:rFonts w:asciiTheme="majorHAnsi" w:eastAsiaTheme="majorEastAsia" w:hAnsiTheme="majorHAnsi" w:cstheme="majorBidi"/>
      <w:color w:val="A5A5A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C5CDE"/>
    <w:rPr>
      <w:rFonts w:asciiTheme="majorHAnsi" w:eastAsiaTheme="majorEastAsia" w:hAnsiTheme="majorHAnsi" w:cstheme="majorBidi"/>
      <w:color w:val="A5A5A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C5CD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C5CD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5CD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5CD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5CD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5CD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5CD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5CD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C5CDE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C5CDE"/>
    <w:rPr>
      <w:rFonts w:asciiTheme="majorHAnsi" w:eastAsiaTheme="majorEastAsia" w:hAnsiTheme="majorHAnsi" w:cstheme="majorBidi"/>
      <w:color w:val="A5A5A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5CD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C5CD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C5CDE"/>
    <w:rPr>
      <w:b/>
      <w:bCs/>
    </w:rPr>
  </w:style>
  <w:style w:type="character" w:styleId="Emphasis">
    <w:name w:val="Emphasis"/>
    <w:basedOn w:val="DefaultParagraphFont"/>
    <w:uiPriority w:val="20"/>
    <w:qFormat/>
    <w:rsid w:val="00CC5CDE"/>
    <w:rPr>
      <w:i/>
      <w:iCs/>
    </w:rPr>
  </w:style>
  <w:style w:type="paragraph" w:styleId="NoSpacing">
    <w:name w:val="No Spacing"/>
    <w:uiPriority w:val="1"/>
    <w:qFormat/>
    <w:rsid w:val="00CC5CD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C5CD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C5CD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5CD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5CDE"/>
    <w:rPr>
      <w:rFonts w:asciiTheme="majorHAnsi" w:eastAsiaTheme="majorEastAsia" w:hAnsiTheme="majorHAnsi" w:cstheme="majorBidi"/>
      <w:color w:val="DDDDD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C5CD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C5CD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C5CD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C5CD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C5CD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5CDE"/>
    <w:pPr>
      <w:outlineLvl w:val="9"/>
    </w:pPr>
  </w:style>
  <w:style w:type="character" w:customStyle="1" w:styleId="font">
    <w:name w:val="font"/>
    <w:basedOn w:val="DefaultParagraphFont"/>
    <w:rsid w:val="001F51C1"/>
  </w:style>
  <w:style w:type="character" w:styleId="CommentReference">
    <w:name w:val="annotation reference"/>
    <w:basedOn w:val="DefaultParagraphFont"/>
    <w:uiPriority w:val="99"/>
    <w:semiHidden/>
    <w:unhideWhenUsed/>
    <w:rsid w:val="008925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25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25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25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25E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E1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136"/>
  </w:style>
  <w:style w:type="paragraph" w:styleId="Footer">
    <w:name w:val="footer"/>
    <w:basedOn w:val="Normal"/>
    <w:link w:val="FooterChar"/>
    <w:uiPriority w:val="99"/>
    <w:unhideWhenUsed/>
    <w:rsid w:val="000E11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136"/>
  </w:style>
  <w:style w:type="paragraph" w:styleId="ListParagraph">
    <w:name w:val="List Paragraph"/>
    <w:basedOn w:val="Normal"/>
    <w:uiPriority w:val="34"/>
    <w:qFormat/>
    <w:rsid w:val="009F15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1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6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5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1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Riblet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/>
          </a:solidFill>
          <a:prstDash val="solid"/>
        </a:ln>
        <a:ln w="58420" cap="flat" cmpd="thickThin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27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l"/>
          </a:scene3d>
          <a:sp3d prstMaterial="flat">
            <a:bevelT w="31750" h="63500" prst="riblet"/>
          </a:sp3d>
        </a:effectStyle>
        <a:effectStyle>
          <a:effectLst>
            <a:outerShdw blurRad="50800" dist="38100" dir="27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l"/>
          </a:scene3d>
          <a:sp3d prstMaterial="flat">
            <a:bevelT w="57150" h="114300" prst="ribl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D3BF79-4BD6-45A8-806C-12D5A030C2E6}">
  <we:reference id="wa104312191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9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C3B096-C0F7-4978-95FE-6112B35CA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6</TotalTime>
  <Pages>2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CI_SIUMMARY SHEET_3.1.17</vt:lpstr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I_SIUMMARY SHEET_3.1.17</dc:title>
  <dc:subject/>
  <dc:creator>Anna Krause</dc:creator>
  <cp:keywords/>
  <dc:description/>
  <cp:lastModifiedBy>Anna Krause</cp:lastModifiedBy>
  <cp:revision>3</cp:revision>
  <cp:lastPrinted>2017-08-11T20:13:00Z</cp:lastPrinted>
  <dcterms:created xsi:type="dcterms:W3CDTF">2017-08-11T19:26:00Z</dcterms:created>
  <dcterms:modified xsi:type="dcterms:W3CDTF">2017-08-15T19:47:00Z</dcterms:modified>
</cp:coreProperties>
</file>